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Laboratory</w:t>
      </w:r>
      <w:r>
        <w:t xml:space="preserve"> </w:t>
      </w:r>
      <w:r>
        <w:t xml:space="preserve">Technician</w:t>
      </w:r>
    </w:p>
    <w:bookmarkStart w:id="25" w:name="cover-letter"/>
    <w:p>
      <w:pPr>
        <w:pStyle w:val="Heading1"/>
      </w:pPr>
      <w:r>
        <w:t xml:space="preserve">Cover Letter</w:t>
      </w:r>
    </w:p>
    <w:p>
      <w:pPr>
        <w:pStyle w:val="FirstParagraph"/>
      </w:pPr>
      <w:r>
        <w:t xml:space="preserve">Dear [Hiring Manager's Name],</w:t>
      </w:r>
      <w:r>
        <w:br/>
      </w:r>
      <w:r>
        <w:br/>
      </w:r>
    </w:p>
    <w:p>
      <w:pPr>
        <w:pStyle w:val="BodyText"/>
      </w:pPr>
      <w:r>
        <w:t xml:space="preserve">I am writing to express my sincere interest in the Laboratory Technician position at [Company/Organization Name] in Israel, Jerusalem. As a dedicated and skilled professional with a strong background in laboratory sciences, I am eager to contribute my expertise to an organization that values precision, innovation, and excellence. My commitment to scientific rigor and attention to detail aligns seamlessly with the requirements of this role, and I am particularly excited about the opportunity to work within the vibrant academic and research community of Israel Jerusalem.</w:t>
      </w:r>
    </w:p>
    <w:p>
      <w:pPr>
        <w:pStyle w:val="BodyText"/>
      </w:pPr>
      <w:r>
        <w:t xml:space="preserve">Having spent several years in laboratory environments across diverse sectors, including pharmaceuticals, environmental testing, and biotechnology, I have developed a comprehensive understanding of laboratory protocols, equipment operation, and data analysis. My experience as a Laboratory Technician has equipped me with the technical proficiency to perform complex experiments, maintain accurate records, and ensure compliance with safety standards. I am confident that my skills and passion for scientific inquiry will make me a valuable asset to your team in Israel Jerusalem.</w:t>
      </w:r>
    </w:p>
    <w:bookmarkStart w:id="20" w:name="why-israel-jerusalem"/>
    <w:p>
      <w:pPr>
        <w:pStyle w:val="Heading2"/>
      </w:pPr>
      <w:r>
        <w:t xml:space="preserve">Why Israel Jerusalem?</w:t>
      </w:r>
    </w:p>
    <w:p>
      <w:pPr>
        <w:pStyle w:val="FirstParagraph"/>
      </w:pPr>
      <w:r>
        <w:t xml:space="preserve">Israel Jerusalem is a city renowned for its rich cultural heritage, cutting-edge research institutions, and dynamic scientific community. The opportunity to work within this unique environment is both inspiring and motivating. I have long admired the innovative spirit of Israeli laboratories, which are at the forefront of breakthroughs in medicine, agriculture, and environmental science. By joining your organization in Jerusalem, I aim to contribute to projects that address global challenges while immersing myself in a location that fosters intellectual growth and collaboration.</w:t>
      </w:r>
    </w:p>
    <w:bookmarkEnd w:id="20"/>
    <w:bookmarkStart w:id="21" w:name="technical-expertise-and-experience"/>
    <w:p>
      <w:pPr>
        <w:pStyle w:val="Heading2"/>
      </w:pPr>
      <w:r>
        <w:t xml:space="preserve">Technical Expertise and Experience</w:t>
      </w:r>
    </w:p>
    <w:p>
      <w:pPr>
        <w:pStyle w:val="FirstParagraph"/>
      </w:pPr>
      <w:r>
        <w:t xml:space="preserve">As a Laboratory Technician, I have honed my ability to execute experiments with precision and consistency. My work has included preparing reagents, calibrating instruments, conducting quality control tests, and analyzing samples using advanced techniques such as chromatography, spectrophotometry, and microscopy. I am proficient in laboratory information management systems (LIMS) and have a strong grasp of Good Laboratory Practice (GLP) standards. Additionally, I have experience in maintaining laboratory equipment, troubleshooting technical issues, and ensuring adherence to safety protocols.</w:t>
      </w:r>
    </w:p>
    <w:p>
      <w:pPr>
        <w:pStyle w:val="BodyText"/>
      </w:pPr>
      <w:r>
        <w:t xml:space="preserve">One of my most rewarding experiences was working on a project that aimed to develop sustainable methods for water purification. This role required meticulous attention to detail, as even minor deviations could impact the accuracy of results. I collaborated with a multidisciplinary team to optimize procedures and document findings, which ultimately led to the publication of a research paper in a peer-reviewed journal. This experience reinforced my belief in the power of collaborative science and my ability to thrive in fast-paced, goal-oriented environments.</w:t>
      </w:r>
    </w:p>
    <w:bookmarkEnd w:id="21"/>
    <w:bookmarkStart w:id="22" w:name="adaptability-and-cultural-fit"/>
    <w:p>
      <w:pPr>
        <w:pStyle w:val="Heading2"/>
      </w:pPr>
      <w:r>
        <w:t xml:space="preserve">Adaptability and Cultural Fit</w:t>
      </w:r>
    </w:p>
    <w:p>
      <w:pPr>
        <w:pStyle w:val="FirstParagraph"/>
      </w:pPr>
      <w:r>
        <w:t xml:space="preserve">I understand that working as a Laboratory Technician in Israel Jerusalem requires not only technical expertise but also adaptability to diverse cultural and professional settings. I have experience working with international teams and am fluent in English, which allows me to communicate effectively across different disciplines. My ability to integrate into new environments quickly has been a key factor in my success, and I am eager to bring this flexibility to your organization.</w:t>
      </w:r>
    </w:p>
    <w:p>
      <w:pPr>
        <w:pStyle w:val="BodyText"/>
      </w:pPr>
      <w:r>
        <w:t xml:space="preserve">Israel Jerusalem is home to some of the world’s most prestigious research institutions, including the Hebrew University of Jerusalem and the Israel Institute of Technology. I am particularly drawn to the collaborative atmosphere in these settings, where scientists from various backgrounds come together to tackle complex problems. I am confident that my enthusiasm for scientific discovery and my dedication to excellence will resonate with your organization’s mission.</w:t>
      </w:r>
    </w:p>
    <w:bookmarkEnd w:id="22"/>
    <w:bookmarkStart w:id="23" w:name="commitment-to-continuous-learning"/>
    <w:p>
      <w:pPr>
        <w:pStyle w:val="Heading2"/>
      </w:pPr>
      <w:r>
        <w:t xml:space="preserve">Commitment to Continuous Learning</w:t>
      </w:r>
    </w:p>
    <w:p>
      <w:pPr>
        <w:pStyle w:val="FirstParagraph"/>
      </w:pPr>
      <w:r>
        <w:t xml:space="preserve">As a Laboratory Technician, I am committed to staying at the forefront of advancements in laboratory science. I regularly attend workshops and seminars on emerging technologies, such as CRISPR-based techniques and AI-driven data analysis. My proactive approach to learning ensures that I can contribute innovative solutions to your projects while maintaining the highest standards of accuracy and efficiency.</w:t>
      </w:r>
    </w:p>
    <w:p>
      <w:pPr>
        <w:pStyle w:val="BodyText"/>
      </w:pPr>
      <w:r>
        <w:t xml:space="preserve">In addition, I have pursued certifications in laboratory safety, including OSHA compliance and hazardous materials handling. These qualifications underscore my commitment to creating a secure environment for myself and my colleagues. I am also well-versed in ISO standards for laboratory accreditation, which is critical for ensuring the reliability of test results.</w:t>
      </w:r>
    </w:p>
    <w:bookmarkEnd w:id="23"/>
    <w:bookmarkStart w:id="24" w:name="conclusion"/>
    <w:p>
      <w:pPr>
        <w:pStyle w:val="Heading2"/>
      </w:pPr>
      <w:r>
        <w:t xml:space="preserve">Conclusion</w:t>
      </w:r>
    </w:p>
    <w:p>
      <w:pPr>
        <w:pStyle w:val="FirstParagraph"/>
      </w:pPr>
      <w:r>
        <w:t xml:space="preserve">In conclusion, I am deeply enthusiastic about the opportunity to join [Company/Organization Name] as a Laboratory Technician in Israel Jerusalem. My technical skills, combined with my passion for scientific research and my ability to work effectively in diverse teams, position me as an ideal candidate for this role. I am eager to contribute to your organization’s goals while growing professionally in a city that is synonymous with innovation and excellence.</w:t>
      </w:r>
    </w:p>
    <w:p>
      <w:pPr>
        <w:pStyle w:val="BodyText"/>
      </w:pPr>
      <w:r>
        <w:t xml:space="preserve">Thank you for considering my application. I would welcome the opportunity to discuss how my background and aspirations align with the needs of your team. Please feel free to contact me at [Your Phone Number] or [Your Email Address] at your earliest convenience. I look forward to the possibility of contributing to the continued success of [Company/Organization Name] in Israel Jerusalem.</w:t>
      </w:r>
    </w:p>
    <w:p>
      <w:pPr>
        <w:pStyle w:val="BodyText"/>
      </w:pPr>
      <w:r>
        <w:t xml:space="preserve">Sincerely,</w:t>
      </w:r>
      <w:r>
        <w:br/>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Laboratory Technician</dc:title>
  <dc:creator/>
  <cp:keywords/>
  <dcterms:created xsi:type="dcterms:W3CDTF">2026-07-20T22:47:24Z</dcterms:created>
  <dcterms:modified xsi:type="dcterms:W3CDTF">2026-07-20T22:47:24Z</dcterms:modified>
</cp:coreProperties>
</file>

<file path=docProps/custom.xml><?xml version="1.0" encoding="utf-8"?>
<Properties xmlns="http://schemas.openxmlformats.org/officeDocument/2006/custom-properties" xmlns:vt="http://schemas.openxmlformats.org/officeDocument/2006/docPropsVTypes"/>
</file>